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5EA5" w:rsidRPr="003841ED" w:rsidRDefault="00463B29">
      <w:pPr>
        <w:pStyle w:val="1"/>
        <w:rPr>
          <w:color w:val="auto"/>
        </w:rPr>
      </w:pPr>
      <w:bookmarkStart w:id="0" w:name="sokak-köpeği-boji-b1-düzeyi-etkinlikleri"/>
      <w:r w:rsidRPr="003841ED">
        <w:rPr>
          <w:color w:val="auto"/>
        </w:rPr>
        <w:t>Sokak Köpe</w:t>
      </w:r>
      <w:r w:rsidR="003841ED">
        <w:rPr>
          <w:color w:val="auto"/>
        </w:rPr>
        <w:t xml:space="preserve">ği Boji </w:t>
      </w:r>
    </w:p>
    <w:p w:rsidR="00B45EA5" w:rsidRPr="003841ED" w:rsidRDefault="00463B29">
      <w:pPr>
        <w:pStyle w:val="2"/>
        <w:rPr>
          <w:color w:val="auto"/>
        </w:rPr>
      </w:pPr>
      <w:bookmarkStart w:id="1" w:name="kelime-etkinlikleri"/>
      <w:r w:rsidRPr="003841ED">
        <w:rPr>
          <w:color w:val="auto"/>
        </w:rPr>
        <w:t>1. Kelime Etkinlikleri</w:t>
      </w:r>
    </w:p>
    <w:p w:rsidR="00B45EA5" w:rsidRPr="003841ED" w:rsidRDefault="00463B29">
      <w:pPr>
        <w:pStyle w:val="3"/>
        <w:rPr>
          <w:color w:val="auto"/>
        </w:rPr>
      </w:pPr>
      <w:bookmarkStart w:id="2" w:name="yeni-kelimeler-ve-anlamları"/>
      <w:r w:rsidRPr="003841ED">
        <w:rPr>
          <w:color w:val="auto"/>
        </w:rPr>
        <w:t>Yeni kelimeler ve anlamları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7"/>
        <w:gridCol w:w="5700"/>
      </w:tblGrid>
      <w:tr w:rsidR="003841ED" w:rsidRPr="003841ED" w:rsidTr="00B45E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Kelime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Anlamı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sokak köpeği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sokakta yaşayan, sahibi olmayan köpek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tanımak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birini veya bir şeyi bilmek, fark etmek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toplu taşıma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otobüs, metro, vapur gibi kamuya açık ulaşım araçları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turlamak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bir yeri gezmek, dolaşmak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macera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ilginç ve heyecanlı olay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görüntülemek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bir şeyi kamera veya fotoğrafla kaydetmek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konu olmak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bir haberin veya konuşmanın merkezi olmak</w:t>
            </w:r>
          </w:p>
        </w:tc>
      </w:tr>
    </w:tbl>
    <w:p w:rsidR="00B45EA5" w:rsidRPr="003841ED" w:rsidRDefault="00463B29">
      <w:pPr>
        <w:pStyle w:val="3"/>
        <w:rPr>
          <w:color w:val="auto"/>
        </w:rPr>
      </w:pPr>
      <w:bookmarkStart w:id="3" w:name="eşleştirme"/>
      <w:bookmarkEnd w:id="2"/>
      <w:r w:rsidRPr="003841ED">
        <w:rPr>
          <w:color w:val="auto"/>
        </w:rPr>
        <w:t>Eşleştirme</w:t>
      </w:r>
    </w:p>
    <w:p w:rsidR="00B45EA5" w:rsidRPr="003841ED" w:rsidRDefault="00463B29">
      <w:pPr>
        <w:pStyle w:val="Compact"/>
        <w:numPr>
          <w:ilvl w:val="0"/>
          <w:numId w:val="2"/>
        </w:numPr>
      </w:pPr>
      <w:r w:rsidRPr="003841ED">
        <w:t>toplu taşıma ☐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2"/>
        </w:numPr>
      </w:pPr>
      <w:r w:rsidRPr="003841ED">
        <w:t>turlamak ☐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2"/>
        </w:numPr>
      </w:pPr>
      <w:r w:rsidRPr="003841ED">
        <w:t>macera ☐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2"/>
        </w:numPr>
      </w:pPr>
      <w:r w:rsidRPr="003841ED">
        <w:t>görüntülemek ☐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2"/>
        </w:numPr>
      </w:pPr>
      <w:r w:rsidRPr="003841ED">
        <w:t>tanımak ☐</w:t>
      </w:r>
    </w:p>
    <w:p w:rsidR="00B45EA5" w:rsidRPr="003841ED" w:rsidRDefault="00463B29">
      <w:pPr>
        <w:pStyle w:val="Compact"/>
        <w:numPr>
          <w:ilvl w:val="0"/>
          <w:numId w:val="3"/>
        </w:numPr>
      </w:pPr>
      <w:r w:rsidRPr="003841ED">
        <w:t>bir şeyi kamerayla kaydetmek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3"/>
        </w:numPr>
      </w:pPr>
      <w:r w:rsidRPr="003841ED">
        <w:t>otobüs, metro gibi ulaşım araçları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3"/>
        </w:numPr>
      </w:pPr>
      <w:r w:rsidRPr="003841ED">
        <w:t>birini veya bir şeyi bilmek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3"/>
        </w:numPr>
      </w:pPr>
      <w:r w:rsidRPr="003841ED">
        <w:t>gezmek, dolaşmak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3"/>
        </w:numPr>
      </w:pPr>
      <w:r w:rsidRPr="003841ED">
        <w:t>heyecanlı bir olay</w:t>
      </w:r>
    </w:p>
    <w:p w:rsidR="00B45EA5" w:rsidRPr="003841ED" w:rsidRDefault="00A6615F">
      <w:r>
        <w:pict>
          <v:rect id="_x0000_i1025" style="width:0;height:1.5pt" o:hralign="center" o:hrstd="t" o:hr="t"/>
        </w:pict>
      </w:r>
    </w:p>
    <w:p w:rsidR="00B45EA5" w:rsidRPr="003841ED" w:rsidRDefault="00463B29">
      <w:pPr>
        <w:pStyle w:val="3"/>
        <w:rPr>
          <w:color w:val="auto"/>
        </w:rPr>
      </w:pPr>
      <w:bookmarkStart w:id="4" w:name="boşluk-doldurma"/>
      <w:bookmarkEnd w:id="3"/>
      <w:r w:rsidRPr="003841ED">
        <w:rPr>
          <w:color w:val="auto"/>
        </w:rPr>
        <w:t>Boşluk doldurma</w:t>
      </w:r>
    </w:p>
    <w:p w:rsidR="00B45EA5" w:rsidRPr="003841ED" w:rsidRDefault="00463B29">
      <w:pPr>
        <w:pStyle w:val="FirstParagraph"/>
      </w:pPr>
      <w:r w:rsidRPr="003841ED">
        <w:t>(köpek, tanımak, toplu taşıma, turlamak, haber)</w:t>
      </w:r>
    </w:p>
    <w:p w:rsidR="00B45EA5" w:rsidRPr="003841ED" w:rsidRDefault="00463B29">
      <w:pPr>
        <w:pStyle w:val="Compact"/>
        <w:numPr>
          <w:ilvl w:val="0"/>
          <w:numId w:val="4"/>
        </w:numPr>
      </w:pPr>
      <w:r w:rsidRPr="003841ED">
        <w:t>Boji bir __________ olarak İstanbul’da yaşıyor.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4"/>
        </w:numPr>
      </w:pPr>
      <w:r w:rsidRPr="003841ED">
        <w:lastRenderedPageBreak/>
        <w:t>Artık onu tanımayan kimse yok, herkes onu __________.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4"/>
        </w:numPr>
      </w:pPr>
      <w:r w:rsidRPr="003841ED">
        <w:t>Boji genellikle __________ araçlarıyla geziyor.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4"/>
        </w:numPr>
      </w:pPr>
      <w:r w:rsidRPr="003841ED">
        <w:t>O, sabahtan akşama kadar İstanbul’u __________.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4"/>
        </w:numPr>
      </w:pPr>
      <w:r w:rsidRPr="003841ED">
        <w:t>Boji, Türkiye’de ve dünyada birçok __________ oldu.</w:t>
      </w:r>
    </w:p>
    <w:p w:rsidR="00B45EA5" w:rsidRPr="003841ED" w:rsidRDefault="00A6615F">
      <w:r>
        <w:pict>
          <v:rect id="_x0000_i1026" style="width:0;height:1.5pt" o:hralign="center" o:hrstd="t" o:hr="t"/>
        </w:pict>
      </w:r>
    </w:p>
    <w:p w:rsidR="00B45EA5" w:rsidRPr="003841ED" w:rsidRDefault="00463B29">
      <w:pPr>
        <w:pStyle w:val="2"/>
        <w:rPr>
          <w:color w:val="auto"/>
        </w:rPr>
      </w:pPr>
      <w:bookmarkStart w:id="5" w:name="anlama-etkinlikleri"/>
      <w:bookmarkEnd w:id="4"/>
      <w:bookmarkEnd w:id="1"/>
      <w:r w:rsidRPr="003841ED">
        <w:rPr>
          <w:color w:val="auto"/>
        </w:rPr>
        <w:t>2. Anlama Etkinlikleri</w:t>
      </w:r>
    </w:p>
    <w:p w:rsidR="00B45EA5" w:rsidRPr="003841ED" w:rsidRDefault="00463B29">
      <w:pPr>
        <w:pStyle w:val="3"/>
        <w:rPr>
          <w:color w:val="auto"/>
        </w:rPr>
      </w:pPr>
      <w:bookmarkStart w:id="6" w:name="doğru-mu-yanlış-mı"/>
      <w:r w:rsidRPr="003841ED">
        <w:rPr>
          <w:color w:val="auto"/>
        </w:rPr>
        <w:t>Doğru mu – Yanlış mı?</w:t>
      </w:r>
    </w:p>
    <w:p w:rsidR="00B45EA5" w:rsidRPr="003841ED" w:rsidRDefault="00463B29">
      <w:pPr>
        <w:pStyle w:val="Compact"/>
        <w:numPr>
          <w:ilvl w:val="0"/>
          <w:numId w:val="5"/>
        </w:numPr>
      </w:pPr>
      <w:r w:rsidRPr="003841ED">
        <w:t>Boji bir ev köpeğidir. ( )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5"/>
        </w:numPr>
      </w:pPr>
      <w:r w:rsidRPr="003841ED">
        <w:t>Boji, toplu taşıma araçlarını kullanarak İstanbul’u geziyor. ( )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5"/>
        </w:numPr>
      </w:pPr>
      <w:r w:rsidRPr="003841ED">
        <w:t>Boji sadece Türkiye’de tanınıyor. ( )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5"/>
        </w:numPr>
      </w:pPr>
      <w:r w:rsidRPr="003841ED">
        <w:t>Boji’nin maceraları görüntülendi. ( )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5"/>
        </w:numPr>
      </w:pPr>
      <w:r w:rsidRPr="003841ED">
        <w:t>Boji sabahtan akşama kadar dışarıda geziyor. ( )</w:t>
      </w:r>
    </w:p>
    <w:p w:rsidR="00B45EA5" w:rsidRPr="003841ED" w:rsidRDefault="00463B29">
      <w:pPr>
        <w:pStyle w:val="3"/>
        <w:rPr>
          <w:color w:val="auto"/>
        </w:rPr>
      </w:pPr>
      <w:bookmarkStart w:id="7" w:name="soruları-yanıtla"/>
      <w:bookmarkEnd w:id="6"/>
      <w:r w:rsidRPr="003841ED">
        <w:rPr>
          <w:color w:val="auto"/>
        </w:rPr>
        <w:t>Soruları yanıtla</w:t>
      </w:r>
    </w:p>
    <w:p w:rsidR="00B45EA5" w:rsidRPr="003841ED" w:rsidRDefault="00463B29">
      <w:pPr>
        <w:pStyle w:val="Compact"/>
        <w:numPr>
          <w:ilvl w:val="0"/>
          <w:numId w:val="6"/>
        </w:numPr>
      </w:pPr>
      <w:r w:rsidRPr="003841ED">
        <w:t>Boji kimdir?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6"/>
        </w:numPr>
      </w:pPr>
      <w:r w:rsidRPr="003841ED">
        <w:t>Boji neden ünlü olmuştur?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6"/>
        </w:numPr>
      </w:pPr>
      <w:r w:rsidRPr="003841ED">
        <w:t>Boji neleri kullanarak İstanbul’u geziyor?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6"/>
        </w:numPr>
      </w:pPr>
      <w:r w:rsidRPr="003841ED">
        <w:t>Onun maceraları nasıl kaydedilmiştir?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6"/>
        </w:numPr>
      </w:pPr>
      <w:r w:rsidRPr="003841ED">
        <w:t>İnsanlar Boji hakkında ne düşünüyor olabilir?</w:t>
      </w:r>
    </w:p>
    <w:p w:rsidR="00B45EA5" w:rsidRPr="003841ED" w:rsidRDefault="00A6615F">
      <w:r>
        <w:pict>
          <v:rect id="_x0000_i1027" style="width:0;height:1.5pt" o:hralign="center" o:hrstd="t" o:hr="t"/>
        </w:pict>
      </w:r>
    </w:p>
    <w:p w:rsidR="00B45EA5" w:rsidRPr="003841ED" w:rsidRDefault="00463B29">
      <w:pPr>
        <w:pStyle w:val="2"/>
        <w:rPr>
          <w:color w:val="auto"/>
        </w:rPr>
      </w:pPr>
      <w:bookmarkStart w:id="8" w:name="dilbilgisi-etkinliği"/>
      <w:bookmarkEnd w:id="7"/>
      <w:bookmarkEnd w:id="5"/>
      <w:r w:rsidRPr="003841ED">
        <w:rPr>
          <w:color w:val="auto"/>
        </w:rPr>
        <w:t>3. Dilbilgisi Etkinliği</w:t>
      </w:r>
    </w:p>
    <w:p w:rsidR="00B45EA5" w:rsidRPr="003841ED" w:rsidRDefault="00463B29">
      <w:pPr>
        <w:pStyle w:val="3"/>
        <w:rPr>
          <w:color w:val="auto"/>
        </w:rPr>
      </w:pPr>
      <w:bookmarkStart w:id="9" w:name="fiil-kökleri"/>
      <w:r w:rsidRPr="003841ED">
        <w:rPr>
          <w:color w:val="auto"/>
        </w:rPr>
        <w:t>Fiil kökler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0"/>
        <w:gridCol w:w="1304"/>
        <w:gridCol w:w="3762"/>
      </w:tblGrid>
      <w:tr w:rsidR="003841ED" w:rsidRPr="003841ED" w:rsidTr="00B45E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Fiil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Kök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Ek / Yapı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tanımayan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tanı-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-mA olumsuzluk + -yan sıfat fiil eki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turluyor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turla-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şimdiki zaman (-yor)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görüntüledik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görüntüle-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geçmiş zaman (-dik)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oldu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ol-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geçmiş zaman</w:t>
            </w:r>
          </w:p>
        </w:tc>
      </w:tr>
      <w:tr w:rsidR="003841ED" w:rsidRPr="003841ED"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geziyor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gez-</w:t>
            </w:r>
          </w:p>
        </w:tc>
        <w:tc>
          <w:tcPr>
            <w:tcW w:w="0" w:type="auto"/>
          </w:tcPr>
          <w:p w:rsidR="00B45EA5" w:rsidRPr="003841ED" w:rsidRDefault="00463B29">
            <w:pPr>
              <w:pStyle w:val="Compact"/>
            </w:pPr>
            <w:r w:rsidRPr="003841ED">
              <w:t>şimdiki zaman</w:t>
            </w:r>
          </w:p>
        </w:tc>
      </w:tr>
    </w:tbl>
    <w:p w:rsidR="00B45EA5" w:rsidRPr="003841ED" w:rsidRDefault="00463B29">
      <w:pPr>
        <w:pStyle w:val="3"/>
        <w:rPr>
          <w:color w:val="auto"/>
        </w:rPr>
      </w:pPr>
      <w:bookmarkStart w:id="10" w:name="cümle-tamamlama"/>
      <w:bookmarkEnd w:id="9"/>
      <w:r w:rsidRPr="003841ED">
        <w:rPr>
          <w:color w:val="auto"/>
        </w:rPr>
        <w:lastRenderedPageBreak/>
        <w:t>Cümle tamamlama</w:t>
      </w:r>
    </w:p>
    <w:p w:rsidR="00B45EA5" w:rsidRPr="003841ED" w:rsidRDefault="00463B29">
      <w:pPr>
        <w:pStyle w:val="Compact"/>
        <w:numPr>
          <w:ilvl w:val="0"/>
          <w:numId w:val="7"/>
        </w:numPr>
      </w:pPr>
      <w:r w:rsidRPr="003841ED">
        <w:t>Boji bir __________ köpeğidir.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7"/>
        </w:numPr>
      </w:pPr>
      <w:r w:rsidRPr="003841ED">
        <w:t>İnsanlar onu __________ çünkü çok sevimlidir.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7"/>
        </w:numPr>
      </w:pPr>
      <w:r w:rsidRPr="003841ED">
        <w:t>Boji gün boyunca __________ araçlarına biner.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7"/>
        </w:numPr>
      </w:pPr>
      <w:r w:rsidRPr="003841ED">
        <w:t>Onun __________ internette çok izlenmiştir.</w:t>
      </w:r>
    </w:p>
    <w:p w:rsidR="00B45EA5" w:rsidRPr="003841ED" w:rsidRDefault="00A6615F">
      <w:r>
        <w:pict>
          <v:rect id="_x0000_i1028" style="width:0;height:1.5pt" o:hralign="center" o:hrstd="t" o:hr="t"/>
        </w:pict>
      </w:r>
    </w:p>
    <w:p w:rsidR="00B45EA5" w:rsidRPr="003841ED" w:rsidRDefault="00463B29">
      <w:pPr>
        <w:pStyle w:val="2"/>
        <w:rPr>
          <w:color w:val="auto"/>
        </w:rPr>
      </w:pPr>
      <w:bookmarkStart w:id="11" w:name="yazma-etkinliği"/>
      <w:bookmarkEnd w:id="10"/>
      <w:bookmarkEnd w:id="8"/>
      <w:r w:rsidRPr="003841ED">
        <w:rPr>
          <w:color w:val="auto"/>
        </w:rPr>
        <w:t>4. Yazma Etkinliği</w:t>
      </w:r>
    </w:p>
    <w:p w:rsidR="00B45EA5" w:rsidRPr="003841ED" w:rsidRDefault="00463B29">
      <w:pPr>
        <w:pStyle w:val="Compact"/>
        <w:numPr>
          <w:ilvl w:val="0"/>
          <w:numId w:val="8"/>
        </w:numPr>
      </w:pPr>
      <w:r w:rsidRPr="003841ED">
        <w:t>Boji’nin yerinde olsaydın, İstanbul’da nereye gitmek isterdin?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8"/>
        </w:numPr>
      </w:pPr>
      <w:r w:rsidRPr="003841ED">
        <w:t>Sokak hayvanlarının korunması neden önemlidir?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8"/>
        </w:numPr>
      </w:pPr>
      <w:r w:rsidRPr="003841ED">
        <w:t>İnsanlar neden Boji’yi bu kadar sevdi?</w:t>
      </w:r>
    </w:p>
    <w:p w:rsidR="00B45EA5" w:rsidRPr="003841ED" w:rsidRDefault="00A6615F">
      <w:bookmarkStart w:id="12" w:name="_GoBack"/>
      <w:bookmarkEnd w:id="12"/>
      <w:r>
        <w:pict>
          <v:rect id="_x0000_i1029" style="width:0;height:1.5pt" o:hralign="center" o:hrstd="t" o:hr="t"/>
        </w:pict>
      </w:r>
    </w:p>
    <w:p w:rsidR="00B45EA5" w:rsidRPr="003841ED" w:rsidRDefault="00463B29">
      <w:pPr>
        <w:pStyle w:val="2"/>
        <w:rPr>
          <w:color w:val="auto"/>
        </w:rPr>
      </w:pPr>
      <w:bookmarkStart w:id="13" w:name="konuşma-etkinliği"/>
      <w:bookmarkEnd w:id="11"/>
      <w:r w:rsidRPr="003841ED">
        <w:rPr>
          <w:color w:val="auto"/>
        </w:rPr>
        <w:t>5. Konuşma Etkinliği</w:t>
      </w:r>
    </w:p>
    <w:p w:rsidR="00B45EA5" w:rsidRPr="003841ED" w:rsidRDefault="00463B29">
      <w:pPr>
        <w:pStyle w:val="Compact"/>
        <w:numPr>
          <w:ilvl w:val="0"/>
          <w:numId w:val="9"/>
        </w:numPr>
      </w:pPr>
      <w:r w:rsidRPr="003841ED">
        <w:t>Hiç sokakta yaşayan bir hayvanla arkadaş oldun mu?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9"/>
        </w:numPr>
      </w:pPr>
      <w:r w:rsidRPr="003841ED">
        <w:t>Sokak hayvanlarının şehirde yaşaması sence zor mu kolay mı?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9"/>
        </w:numPr>
      </w:pPr>
      <w:r w:rsidRPr="003841ED">
        <w:t>Boji gibi ünlü bir hayvan tanıyor musun?</w:t>
      </w:r>
      <w:r w:rsidRPr="003841ED">
        <w:br/>
      </w:r>
    </w:p>
    <w:p w:rsidR="00B45EA5" w:rsidRPr="003841ED" w:rsidRDefault="00463B29">
      <w:pPr>
        <w:pStyle w:val="Compact"/>
        <w:numPr>
          <w:ilvl w:val="0"/>
          <w:numId w:val="9"/>
        </w:numPr>
      </w:pPr>
      <w:r w:rsidRPr="003841ED">
        <w:t>Eğer Boji konuşabilseydi, neler söylerdi?</w:t>
      </w:r>
    </w:p>
    <w:bookmarkEnd w:id="13"/>
    <w:bookmarkEnd w:id="0"/>
    <w:sectPr w:rsidR="00B45EA5" w:rsidRPr="003841E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4C31" w:rsidRDefault="00463B29">
      <w:pPr>
        <w:spacing w:after="0"/>
      </w:pPr>
      <w:r>
        <w:separator/>
      </w:r>
    </w:p>
  </w:endnote>
  <w:endnote w:type="continuationSeparator" w:id="0">
    <w:p w:rsidR="006F4C31" w:rsidRDefault="00463B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5EA5" w:rsidRDefault="00463B29">
      <w:r>
        <w:separator/>
      </w:r>
    </w:p>
  </w:footnote>
  <w:footnote w:type="continuationSeparator" w:id="0">
    <w:p w:rsidR="00B45EA5" w:rsidRDefault="00463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0C325D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E34F7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B71088CC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5EA5"/>
    <w:rsid w:val="003841ED"/>
    <w:rsid w:val="00463B29"/>
    <w:rsid w:val="006F4C31"/>
    <w:rsid w:val="00A6615F"/>
    <w:rsid w:val="00B45E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5:docId w15:val="{052E5E25-27FF-4F8B-B5BA-EA392C447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Λεζάντα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-">
    <w:name w:val="Hyperlink"/>
    <w:basedOn w:val="Char"/>
    <w:rPr>
      <w:color w:val="4F81BD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0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5-10-20T11:23:00Z</dcterms:created>
  <dcterms:modified xsi:type="dcterms:W3CDTF">2025-10-20T11:23:00Z</dcterms:modified>
</cp:coreProperties>
</file>